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erri Mer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r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r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75 Waters Edge Lan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rel.sherri1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8773232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nad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5/200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